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f853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53548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fe08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2T12:51:24Z</dcterms:created>
  <dcterms:modified xsi:type="dcterms:W3CDTF">2021-12-02T12:51:24Z</dcterms:modified>
</cp:coreProperties>
</file>